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9139e79 del 02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hyperlink r:id="rId21">
              <w:r>
                <w:rPr>
                  <w:rStyle w:val="Hipervnculo"/>
                </w:rPr>
                <w:t xml:space="preserve">N003a. Procesos de Negocio FNA</w:t>
              </w:r>
            </w:hyperlink>
          </w:p>
        </w:tc>
      </w:tr>
    </w:tbl>
    <w:p>
      <w:pPr>
        <w:pStyle w:val="Textoindependiente"/>
      </w:pPr>
    </w:p>
    <w:bookmarkStart w:id="27"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segmento de empresa presenta un corte de la arquitectura del Fondo Nacional del Ahorro (FNA, en adelante) acotada a las partes que son sujeto de trabajo de este proyecto, Gobierno SOA, Fase II, E-Service (contrato 181-2020). Si bien, la vista contiene aquellas partes directamente relacionadas con el proyecto, también presenta la relación indirecta que hay con otros ítems de la arquitectura del FNA.</w:t>
      </w:r>
    </w:p>
    <w:p>
      <w:pPr>
        <w:pStyle w:val="Figure"/>
      </w:pPr>
      <w:r>
        <w:drawing>
          <wp:inline>
            <wp:extent cx="5600700" cy="6506407"/>
            <wp:effectExtent b="0" l="0" r="0" t="0"/>
            <wp:docPr descr=""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en esta caso, aunque sea de caracter empresarial está condicionada por las restricciones del proyecto presente, no puede por esto mismo abarcar a la completitud de la empresa. Por esta razón el segmento presentado en la imagen arriba hace foco en las partes que son relevantes según las restricciones de ejecución y resultados esperados de este proyecto. Segundo, la vista de contexto comunica las problemáticas y operaciones (en forma de trabajo, al final de la vista) que se deberán realizar para producir una solución esperada e los términos del proyecto, que en esta caso es de Gobierno SOA.</w:t>
      </w:r>
    </w:p>
    <w:p>
      <w:pPr>
        <w:pStyle w:val="Textoindependiente"/>
      </w:pPr>
      <w:r>
        <w:t xml:space="preserve">Tercero y último, facilita la justificación y los criterios con los que se realizó la inclusión de los ítems que en ella figuran.</w:t>
      </w: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2T16:07:38Z</dcterms:created>
  <dcterms:modified xsi:type="dcterms:W3CDTF">2023-06-02T16:0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